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horzAnchor="margin" w:tblpXSpec="center" w:tblpY="-255"/>
        <w:tblW w:w="15859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8238A6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Pr="008238A6" w:rsidRDefault="00EF7F35" w:rsidP="008238A6">
            <w:pPr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bookmarkStart w:id="0" w:name="_Hlk98744330"/>
            <w:r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JELOVNIK ZA </w:t>
            </w:r>
            <w:r w:rsidR="00097735"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>REDOVNU NASTAVU</w:t>
            </w:r>
            <w:r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: </w:t>
            </w:r>
            <w:r w:rsidR="005C0CDD"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OSNOVNA ŠKOLA </w:t>
            </w:r>
            <w:r w:rsidR="00593BE7" w:rsidRPr="008238A6">
              <w:rPr>
                <w:rFonts w:ascii="Calibri" w:eastAsia="Calibri" w:hAnsi="Calibri" w:cs="Calibri"/>
                <w:b/>
                <w:color w:val="FF0000"/>
                <w:sz w:val="24"/>
                <w:szCs w:val="24"/>
              </w:rPr>
              <w:t>GALDOVO</w:t>
            </w:r>
            <w:r w:rsidR="005C0CDD" w:rsidRPr="008238A6">
              <w:rPr>
                <w:rFonts w:ascii="Calibri" w:eastAsia="Calibri" w:hAnsi="Calibri" w:cs="Calibri"/>
                <w:b/>
                <w:sz w:val="24"/>
                <w:szCs w:val="24"/>
              </w:rPr>
              <w:t>, GRAD SISAK</w:t>
            </w:r>
          </w:p>
          <w:p w14:paraId="167B9248" w14:textId="77777777" w:rsidR="00FC5C48" w:rsidRPr="008238A6" w:rsidRDefault="00EF7F35" w:rsidP="008238A6">
            <w:pPr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 w:rsidRPr="008238A6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 w:rsidRPr="008238A6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8238A6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421D863B" w:rsidR="00FC5C48" w:rsidRPr="008238A6" w:rsidRDefault="00EF7F35" w:rsidP="008238A6">
            <w:pPr>
              <w:jc w:val="center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TJEDAN:</w:t>
            </w:r>
            <w:r w:rsidR="00D3375A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 xml:space="preserve"> </w:t>
            </w:r>
            <w:r w:rsidR="0005379E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05.12</w:t>
            </w:r>
            <w:r w:rsidR="009A3140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2022.-</w:t>
            </w:r>
            <w:r w:rsidR="0005379E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09.12</w:t>
            </w:r>
            <w:r w:rsidR="009A3140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2022</w:t>
            </w:r>
            <w:r w:rsidR="00584D13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>.</w:t>
            </w:r>
            <w:r w:rsidR="00593BE7" w:rsidRPr="008238A6">
              <w:rPr>
                <w:rFonts w:ascii="Calibri" w:eastAsia="Calibri" w:hAnsi="Calibri" w:cs="Calibri"/>
                <w:b/>
                <w:color w:val="262626"/>
                <w:sz w:val="24"/>
                <w:szCs w:val="24"/>
              </w:rPr>
              <w:t xml:space="preserve"> PŠ HRASTELNICA</w:t>
            </w:r>
          </w:p>
        </w:tc>
      </w:tr>
      <w:tr w:rsidR="00FC5C48" w14:paraId="18C3A98C" w14:textId="77777777" w:rsidTr="008238A6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 w:rsidP="008238A6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 w:rsidP="008238A6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8238A6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 w:rsidP="008238A6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 w:rsidP="008238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05379E" w14:paraId="14510DE5" w14:textId="77777777" w:rsidTr="008238A6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05379E" w:rsidRPr="008238A6" w:rsidRDefault="0005379E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05379E" w:rsidRPr="008D08FD" w:rsidRDefault="0005379E" w:rsidP="008238A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77B10BE3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ĐAČKI INTEGRALNI </w:t>
            </w:r>
            <w:proofErr w:type="gramStart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>SENDVIČ ,</w:t>
            </w:r>
            <w:proofErr w:type="gramEnd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5E21F6B4" w:rsidR="0005379E" w:rsidRPr="008238A6" w:rsidRDefault="0005379E" w:rsidP="008238A6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58023F51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6943DDCA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BA086A4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37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085A2FE0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Lupina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05379E" w14:paraId="7C873AB7" w14:textId="77777777" w:rsidTr="008238A6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05379E" w:rsidRPr="008238A6" w:rsidRDefault="0005379E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05379E" w:rsidRPr="008D08FD" w:rsidRDefault="0005379E" w:rsidP="008238A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4400D663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ĐAČKI INTEGRALNI </w:t>
            </w:r>
            <w:proofErr w:type="gramStart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>SENDVIČ ,</w:t>
            </w:r>
            <w:proofErr w:type="gramEnd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6F2D5E97" w:rsidR="0005379E" w:rsidRPr="008238A6" w:rsidRDefault="0005379E" w:rsidP="008238A6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5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3A92C3C3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2B6CE1E3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9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B229756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37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5379E" w14:paraId="56111CC0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05379E" w:rsidRPr="008238A6" w:rsidRDefault="0005379E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05379E" w:rsidRPr="008D08FD" w:rsidRDefault="0005379E" w:rsidP="008238A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09B3B298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ZVRK SA </w:t>
            </w:r>
            <w:proofErr w:type="gramStart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>SIROM ,</w:t>
            </w:r>
            <w:proofErr w:type="gramEnd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 MLIJEKO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4DD73807" w:rsidR="0005379E" w:rsidRPr="008238A6" w:rsidRDefault="0005379E" w:rsidP="008238A6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44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548D30F8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479C7E6C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6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59AAD764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38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0A15EF39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T), Gluten(S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05379E" w14:paraId="2CCFABE4" w14:textId="77777777" w:rsidTr="008238A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05379E" w:rsidRPr="008238A6" w:rsidRDefault="0005379E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05379E" w:rsidRPr="008D08FD" w:rsidRDefault="0005379E" w:rsidP="008238A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77264EC8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ZVRK SA </w:t>
            </w:r>
            <w:proofErr w:type="gramStart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>SIROM ,</w:t>
            </w:r>
            <w:proofErr w:type="gramEnd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 MLIJEKO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13A95142" w:rsidR="0005379E" w:rsidRPr="008238A6" w:rsidRDefault="0005379E" w:rsidP="008238A6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44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619F1B87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2FEFFFFB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6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253C1647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38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5379E" w14:paraId="7395E737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05379E" w:rsidRPr="008238A6" w:rsidRDefault="0005379E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05379E" w:rsidRPr="00727AE1" w:rsidRDefault="0005379E" w:rsidP="008238A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38F6FB0E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RIŽOTO S </w:t>
            </w:r>
            <w:proofErr w:type="gramStart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>JUNETINOM ,</w:t>
            </w:r>
            <w:proofErr w:type="gramEnd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 ZELENA SALATA S ROTKVICOM , MARELICA  1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760A1483" w:rsidR="0005379E" w:rsidRPr="008238A6" w:rsidRDefault="0005379E" w:rsidP="008238A6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45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7BC1C9EA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546C1E9A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52DED8E1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5E6F1125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5379E" w14:paraId="6A22E7D1" w14:textId="77777777" w:rsidTr="008238A6">
        <w:trPr>
          <w:trHeight w:val="6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05379E" w:rsidRPr="008238A6" w:rsidRDefault="0005379E" w:rsidP="008238A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05379E" w:rsidRPr="00727AE1" w:rsidRDefault="0005379E" w:rsidP="008238A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26BEBA1A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RIŽOTO S </w:t>
            </w:r>
            <w:proofErr w:type="gramStart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>JUNETINOM ,</w:t>
            </w:r>
            <w:proofErr w:type="gramEnd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 ZELENA SALATA S ROTKVICOM , MARELICA  1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7DF646CA" w:rsidR="0005379E" w:rsidRPr="008238A6" w:rsidRDefault="0005379E" w:rsidP="008238A6">
            <w:pPr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45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C06C14B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5A325BA5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8F2BD74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5379E" w:rsidRPr="00DB4E9F" w14:paraId="0DF2B284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05379E" w:rsidRPr="008238A6" w:rsidRDefault="0005379E" w:rsidP="008238A6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05379E" w:rsidRPr="00DB4E9F" w:rsidRDefault="0005379E" w:rsidP="008238A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F541DF0" w:rsidR="0005379E" w:rsidRPr="008238A6" w:rsidRDefault="0005379E" w:rsidP="008238A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090D7142" w:rsidR="0005379E" w:rsidRPr="008238A6" w:rsidRDefault="0005379E" w:rsidP="008238A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63BEA832" w:rsidR="0005379E" w:rsidRPr="008238A6" w:rsidRDefault="0005379E" w:rsidP="008238A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24478159" w:rsidR="0005379E" w:rsidRPr="008238A6" w:rsidRDefault="0005379E" w:rsidP="008238A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6639FE7C" w:rsidR="0005379E" w:rsidRPr="008238A6" w:rsidRDefault="0005379E" w:rsidP="008238A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59E4BC01" w:rsidR="0005379E" w:rsidRPr="008238A6" w:rsidRDefault="0005379E" w:rsidP="008238A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Sumporni dioksid(S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(S), Jaja(T), Soja(S), Mlijeko(T), Sezam(S), Lupina(T)</w:t>
            </w:r>
          </w:p>
        </w:tc>
      </w:tr>
      <w:tr w:rsidR="0005379E" w:rsidRPr="00DB4E9F" w14:paraId="55464FC0" w14:textId="77777777" w:rsidTr="008238A6">
        <w:trPr>
          <w:trHeight w:val="294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05379E" w:rsidRPr="008238A6" w:rsidRDefault="0005379E" w:rsidP="008238A6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05379E" w:rsidRPr="00DB4E9F" w:rsidRDefault="0005379E" w:rsidP="008238A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04D10930" w:rsidR="0005379E" w:rsidRPr="008238A6" w:rsidRDefault="0005379E" w:rsidP="008238A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25A35C0" w:rsidR="0005379E" w:rsidRPr="008238A6" w:rsidRDefault="0005379E" w:rsidP="008238A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39CCF33F" w:rsidR="0005379E" w:rsidRPr="008238A6" w:rsidRDefault="0005379E" w:rsidP="008238A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69C9254" w:rsidR="0005379E" w:rsidRPr="008238A6" w:rsidRDefault="0005379E" w:rsidP="008238A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3FA65D35" w:rsidR="0005379E" w:rsidRPr="008238A6" w:rsidRDefault="0005379E" w:rsidP="008238A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05379E" w:rsidRPr="00DB4E9F" w14:paraId="28E00DC9" w14:textId="77777777" w:rsidTr="008238A6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05379E" w:rsidRPr="008238A6" w:rsidRDefault="0005379E" w:rsidP="008238A6">
            <w:pPr>
              <w:tabs>
                <w:tab w:val="left" w:pos="1959"/>
              </w:tabs>
              <w:jc w:val="center"/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</w:pPr>
            <w:r w:rsidRPr="008238A6">
              <w:rPr>
                <w:rFonts w:asciiTheme="minorHAnsi" w:eastAsia="Calibri" w:hAnsiTheme="minorHAnsi" w:cstheme="minorHAnsi"/>
                <w:b/>
                <w:color w:val="0070C0"/>
                <w:sz w:val="24"/>
                <w:szCs w:val="24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05379E" w:rsidRPr="00DB4E9F" w:rsidRDefault="0005379E" w:rsidP="008238A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53C42515" w:rsidR="0005379E" w:rsidRPr="008238A6" w:rsidRDefault="0005379E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MALA JABUKA </w:t>
            </w:r>
            <w:proofErr w:type="gramStart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>KOMAD ,</w:t>
            </w:r>
            <w:proofErr w:type="gramEnd"/>
            <w:r w:rsidRPr="008238A6">
              <w:rPr>
                <w:rFonts w:asciiTheme="minorHAnsi" w:eastAsia="Segoe UI" w:hAnsiTheme="minorHAnsi" w:cstheme="minorHAnsi"/>
                <w:b/>
                <w:sz w:val="16"/>
                <w:szCs w:val="16"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26CF7A49" w:rsidR="0005379E" w:rsidRPr="008238A6" w:rsidRDefault="0005379E" w:rsidP="008238A6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00930C54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244CA2C5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2B0D3882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8238A6">
              <w:rPr>
                <w:rFonts w:asciiTheme="minorHAnsi" w:eastAsia="Segoe UI" w:hAnsiTheme="minorHAnsi" w:cstheme="minorHAnsi"/>
                <w:sz w:val="16"/>
                <w:szCs w:val="16"/>
              </w:rPr>
              <w:t>36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353DA982" w:rsidR="0005379E" w:rsidRPr="008238A6" w:rsidRDefault="0005379E" w:rsidP="008238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8238A6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tr w:rsidR="00E57928" w:rsidRPr="00DB4E9F" w14:paraId="602BA5E0" w14:textId="77777777" w:rsidTr="008238A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E57928" w:rsidRPr="00DB4E9F" w:rsidRDefault="00E57928" w:rsidP="008238A6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E57928" w:rsidRPr="00DB4E9F" w:rsidRDefault="00E57928" w:rsidP="008238A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30B352" w14:textId="77777777" w:rsidR="00E57928" w:rsidRPr="008238A6" w:rsidRDefault="008238A6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8238A6">
              <w:rPr>
                <w:rFonts w:asciiTheme="minorHAnsi" w:eastAsia="Calibri" w:hAnsiTheme="minorHAnsi" w:cstheme="minorHAnsi"/>
                <w:b/>
              </w:rPr>
              <w:t xml:space="preserve">KUKURUZNA KIFLICA (2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</w:rPr>
              <w:t>komada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</w:rPr>
              <w:t>), MLIJEKO, MANDARINA</w:t>
            </w:r>
          </w:p>
          <w:p w14:paraId="1FC0F279" w14:textId="5386DFB7" w:rsidR="008238A6" w:rsidRPr="008238A6" w:rsidRDefault="008238A6" w:rsidP="008238A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  <w:u w:val="single"/>
              </w:rPr>
            </w:pPr>
            <w:proofErr w:type="gram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( NAPOMENA</w:t>
            </w:r>
            <w:proofErr w:type="gram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: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Obrok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nije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 HMS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obrok</w:t>
            </w:r>
            <w:proofErr w:type="spellEnd"/>
            <w:r w:rsidR="004828BE">
              <w:rPr>
                <w:rFonts w:asciiTheme="minorHAnsi" w:eastAsia="Calibri" w:hAnsiTheme="minorHAnsi" w:cstheme="minorHAnsi"/>
                <w:b/>
                <w:u w:val="single"/>
              </w:rPr>
              <w:t>!</w:t>
            </w:r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 </w:t>
            </w:r>
            <w:proofErr w:type="spellStart"/>
            <w:r w:rsidR="004828BE">
              <w:rPr>
                <w:rFonts w:asciiTheme="minorHAnsi" w:eastAsia="Calibri" w:hAnsiTheme="minorHAnsi" w:cstheme="minorHAnsi"/>
                <w:b/>
                <w:u w:val="single"/>
              </w:rPr>
              <w:t>Z</w:t>
            </w:r>
            <w:bookmarkStart w:id="1" w:name="_GoBack"/>
            <w:bookmarkEnd w:id="1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bog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kuharice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na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bolovanju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 HMS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obrok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nismo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 u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mogučnosti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 xml:space="preserve"> </w:t>
            </w:r>
            <w:proofErr w:type="spellStart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poslužiti</w:t>
            </w:r>
            <w:proofErr w:type="spellEnd"/>
            <w:r w:rsidRPr="008238A6">
              <w:rPr>
                <w:rFonts w:asciiTheme="minorHAnsi" w:eastAsia="Calibri" w:hAnsiTheme="minorHAnsi" w:cstheme="minorHAnsi"/>
                <w:b/>
                <w:u w:val="single"/>
              </w:rPr>
              <w:t>)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6A482219" w:rsidR="00E57928" w:rsidRPr="00E57928" w:rsidRDefault="00E57928" w:rsidP="008238A6">
            <w:pPr>
              <w:jc w:val="center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6720A433" w:rsidR="00E57928" w:rsidRPr="00E57928" w:rsidRDefault="00E57928" w:rsidP="008238A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64C14FD6" w:rsidR="00E57928" w:rsidRPr="00E57928" w:rsidRDefault="00E57928" w:rsidP="008238A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508A4D38" w:rsidR="00E57928" w:rsidRPr="00E57928" w:rsidRDefault="00E57928" w:rsidP="008238A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E57928" w:rsidRPr="00D3375A" w:rsidRDefault="00E57928" w:rsidP="008238A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B983F" w14:textId="77777777" w:rsidR="00785252" w:rsidRDefault="00785252">
      <w:pPr>
        <w:spacing w:line="240" w:lineRule="auto"/>
      </w:pPr>
      <w:r>
        <w:separator/>
      </w:r>
    </w:p>
  </w:endnote>
  <w:endnote w:type="continuationSeparator" w:id="0">
    <w:p w14:paraId="205553F7" w14:textId="77777777" w:rsidR="00785252" w:rsidRDefault="007852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6BB84" w14:textId="77777777" w:rsidR="00785252" w:rsidRDefault="00785252">
      <w:pPr>
        <w:spacing w:line="240" w:lineRule="auto"/>
      </w:pPr>
      <w:r>
        <w:separator/>
      </w:r>
    </w:p>
  </w:footnote>
  <w:footnote w:type="continuationSeparator" w:id="0">
    <w:p w14:paraId="05C8842B" w14:textId="77777777" w:rsidR="00785252" w:rsidRDefault="007852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828BE"/>
    <w:rsid w:val="004B4DD9"/>
    <w:rsid w:val="004D4AF3"/>
    <w:rsid w:val="0056273C"/>
    <w:rsid w:val="00584D13"/>
    <w:rsid w:val="00593BE7"/>
    <w:rsid w:val="005C0CDD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238A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0EE22FB-5EE6-43CF-A498-4B9CB9560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2-12-09T09:36:00Z</dcterms:created>
  <dcterms:modified xsi:type="dcterms:W3CDTF">2022-12-09T09:36:00Z</dcterms:modified>
</cp:coreProperties>
</file>